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w:t>
      </w:r>
      <w:r>
        <w:t xml:space="preserve"> </w:t>
      </w:r>
      <w:r>
        <w:t xml:space="preserve">General</w:t>
      </w:r>
      <w:r>
        <w:t xml:space="preserve"> </w:t>
      </w:r>
      <w:r>
        <w:t xml:space="preserve">Practitioner</w:t>
      </w:r>
      <w:r>
        <w:t xml:space="preserve"> </w:t>
      </w:r>
      <w:r>
        <w:t xml:space="preserve">Cover</w:t>
      </w:r>
      <w:r>
        <w:t xml:space="preserve"> </w:t>
      </w:r>
      <w:r>
        <w:t xml:space="preserve">Letter</w:t>
      </w:r>
    </w:p>
    <w:bookmarkStart w:id="25" w:name="Xc98d1c3c691c190909723a3cc2cc9543987162a"/>
    <w:p>
      <w:pPr>
        <w:pStyle w:val="Heading1"/>
      </w:pPr>
      <w:r>
        <w:t xml:space="preserve">Cover Letter for Doctor General Practitioner Position in Japan Tokyo</w:t>
      </w:r>
    </w:p>
    <w:p>
      <w:pPr>
        <w:pStyle w:val="FirstParagraph"/>
      </w:pPr>
      <w:r>
        <w:rPr>
          <w:bCs/>
          <w:b/>
        </w:rPr>
        <w:t xml:space="preserve">Date:</w:t>
      </w:r>
      <w:r>
        <w:t xml:space="preserve"> </w:t>
      </w:r>
      <w:r>
        <w:t xml:space="preserve">[Insert Date]</w:t>
      </w:r>
    </w:p>
    <w:p>
      <w:pPr>
        <w:pStyle w:val="BodyText"/>
      </w:pPr>
      <w:r>
        <w:rPr>
          <w:bCs/>
          <w:b/>
        </w:rPr>
        <w:t xml:space="preserve">To the Hiring Manager,</w:t>
      </w:r>
    </w:p>
    <w:p>
      <w:pPr>
        <w:pStyle w:val="BodyText"/>
      </w:pPr>
      <w:r>
        <w:t xml:space="preserve">I am writing to express my sincere interest in the Doctor General Practitioner position at your esteemed institution in Japan, Tokyo. As a dedicated and experienced medical professional with a passion for holistic patient care, I am eager to contribute my expertise to the healthcare landscape of Japan, where I believe the integration of traditional and modern medical practices offers unparalleled opportunities for innovation and community well-being. This Cover Letter outlines my qualifications, professional philosophy, and commitment to delivering exceptional care as a Doctor General Practitioner in Tokyo.</w:t>
      </w:r>
    </w:p>
    <w:p>
      <w:pPr>
        <w:pStyle w:val="BodyText"/>
      </w:pPr>
      <w:r>
        <w:t xml:space="preserve">With over [X years] of experience in general practice across diverse healthcare settings, I have cultivated a strong foundation in diagnosing and managing a wide array of medical conditions. My career has been guided by the principles of patient-centered care, cultural sensitivity, and continuous learning—values that align seamlessly with the expectations of a Doctor General Practitioner in Japan. The opportunity to work in Tokyo, a city renowned for its cutting-edge medical infrastructure and vibrant multicultural population, is both professionally exciting and personally meaningful.</w:t>
      </w:r>
    </w:p>
    <w:bookmarkStart w:id="20" w:name="professional-background-and-expertise"/>
    <w:p>
      <w:pPr>
        <w:pStyle w:val="Heading2"/>
      </w:pPr>
      <w:r>
        <w:t xml:space="preserve">Professional Background and Expertise</w:t>
      </w:r>
    </w:p>
    <w:p>
      <w:pPr>
        <w:pStyle w:val="FirstParagraph"/>
      </w:pPr>
      <w:r>
        <w:t xml:space="preserve">As a Doctor General Practitioner, I have consistently prioritized building trust with patients through open communication, empathy, and evidence-based decision-making. My training at [Medical School Name] equipped me with a robust understanding of primary care, including preventive medicine, chronic disease management, and acute care. Throughout my career, I have worked in multidisciplinary teams across urban and rural clinics in [Country/Region], where I gained experience in addressing the unique healthcare needs of diverse demographics.</w:t>
      </w:r>
    </w:p>
    <w:p>
      <w:pPr>
        <w:pStyle w:val="BodyText"/>
      </w:pPr>
      <w:r>
        <w:t xml:space="preserve">A key strength of my practice is my ability to adapt to evolving medical challenges while maintaining a focus on long-term patient outcomes. For instance, during [specific project or initiative], I led a community health program that reduced hospital readmissions by 25% through early intervention and patient education. This experience reinforced the importance of proactive care, a principle I am eager to apply in Japan’s healthcare system, which emphasizes preventative care and quality of life.</w:t>
      </w:r>
    </w:p>
    <w:bookmarkEnd w:id="20"/>
    <w:bookmarkStart w:id="21" w:name="why-japan-tokyo"/>
    <w:p>
      <w:pPr>
        <w:pStyle w:val="Heading2"/>
      </w:pPr>
      <w:r>
        <w:t xml:space="preserve">Why Japan Tokyo?</w:t>
      </w:r>
    </w:p>
    <w:p>
      <w:pPr>
        <w:pStyle w:val="FirstParagraph"/>
      </w:pPr>
      <w:r>
        <w:t xml:space="preserve">Japan’s healthcare system is a model of efficiency, technological integration, and patient-centricity. As a Doctor General Practitioner in Tokyo, I am particularly drawn to the city’s commitment to innovation—whether through advancements in telemedicine or the seamless coordination between primary and specialist care. Moreover, Tokyo’s blend of tradition and modernity offers a dynamic environment where I can contribute my skills while immersing myself in a culture that values precision, respect, and community.</w:t>
      </w:r>
    </w:p>
    <w:p>
      <w:pPr>
        <w:pStyle w:val="BodyText"/>
      </w:pPr>
      <w:r>
        <w:t xml:space="preserve">Working in Japan also aligns with my personal goal of expanding my cross-cultural competence. I have studied Japanese language and cultural practices for [X years], which has enabled me to communicate effectively with patients from diverse backgrounds. This fluency will allow me to bridge gaps in understanding, ensuring that patients receive care that is both medically sound and culturally respectful—a critical aspect of being a Doctor General Practitioner in a global city like Tokyo.</w:t>
      </w:r>
    </w:p>
    <w:bookmarkEnd w:id="21"/>
    <w:bookmarkStart w:id="22" w:name="commitment-to-excellence"/>
    <w:p>
      <w:pPr>
        <w:pStyle w:val="Heading2"/>
      </w:pPr>
      <w:r>
        <w:t xml:space="preserve">Commitment to Excellence</w:t>
      </w:r>
    </w:p>
    <w:p>
      <w:pPr>
        <w:pStyle w:val="FirstParagraph"/>
      </w:pPr>
      <w:r>
        <w:t xml:space="preserve">I am deeply committed to upholding the highest standards of medical ethics and professionalism. My approach as a Doctor General Practitioner is rooted in collaboration, whether working with patients, families, or colleagues. For example, I have mentored junior physicians and participated in peer reviews to ensure continuous improvement in clinical practices. These experiences have honed my ability to lead while remaining a lifelong learner.</w:t>
      </w:r>
    </w:p>
    <w:p>
      <w:pPr>
        <w:pStyle w:val="BodyText"/>
      </w:pPr>
      <w:r>
        <w:t xml:space="preserve">Additionally, I am proficient in using electronic health records (EHRs) and other digital tools that enhance patient care. In Japan, where technology plays a central role in healthcare, I am eager to contribute my technical skills while learning from the country’s advanced medical systems. This includes understanding Japan’s unique approaches to aging populations, which is a critical focus for general practitioners in Tokyo.</w:t>
      </w:r>
    </w:p>
    <w:bookmarkEnd w:id="22"/>
    <w:bookmarkStart w:id="23" w:name="cultural-fit-and-personal-values"/>
    <w:p>
      <w:pPr>
        <w:pStyle w:val="Heading2"/>
      </w:pPr>
      <w:r>
        <w:t xml:space="preserve">Cultural Fit and Personal Values</w:t>
      </w:r>
    </w:p>
    <w:p>
      <w:pPr>
        <w:pStyle w:val="FirstParagraph"/>
      </w:pPr>
      <w:r>
        <w:t xml:space="preserve">As a Doctor General Practitioner, I believe that healthcare is not just about treating illnesses but also about fostering trust and well-being. This philosophy resonates deeply with Japan’s holistic view of health, which emphasizes balance between body, mind, and environment. My experience working with patients from various cultural backgrounds has taught me the importance of adaptability and humility in medical practice—qualities that I am confident will serve me well in Tokyo.</w:t>
      </w:r>
    </w:p>
    <w:p>
      <w:pPr>
        <w:pStyle w:val="BodyText"/>
      </w:pPr>
      <w:r>
        <w:t xml:space="preserve">Furthermore, I am inspired by Japan’s dedication to precision and excellence. Whether it is the meticulous attention to detail in clinical procedures or the respect for patient autonomy, these values mirror my own professional ethos. I am eager to contribute to a healthcare team that shares these principles and continues to push boundaries in delivering exceptional care.</w:t>
      </w:r>
    </w:p>
    <w:bookmarkEnd w:id="23"/>
    <w:bookmarkStart w:id="24" w:name="conclusion"/>
    <w:p>
      <w:pPr>
        <w:pStyle w:val="Heading2"/>
      </w:pPr>
      <w:r>
        <w:t xml:space="preserve">Conclusion</w:t>
      </w:r>
    </w:p>
    <w:p>
      <w:pPr>
        <w:pStyle w:val="FirstParagraph"/>
      </w:pPr>
      <w:r>
        <w:t xml:space="preserve">In conclusion, I am excited about the opportunity to join your organization as a Doctor General Practitioner in Japan, Tokyo. My clinical expertise, cultural adaptability, and passion for patient-centered care position me to make meaningful contributions to your practice. I am particularly eager to collaborate with a team that values innovation and community health, and I am confident that my background will align seamlessly with your goals.</w:t>
      </w:r>
    </w:p>
    <w:p>
      <w:pPr>
        <w:pStyle w:val="BodyText"/>
      </w:pPr>
      <w:r>
        <w:t xml:space="preserve">Thank you for considering my application. I would welcome the chance to discuss how my skills and experiences can benefit your institution. Please feel free to contact me at [Phone Number] or [Email Address] at your convenience. I look forward to the possibility of contributing to the healthcare excellence that Tokyo is known for.</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 General Practitioner Cover Letter</dc:title>
  <dc:creator/>
  <cp:keywords/>
  <dcterms:created xsi:type="dcterms:W3CDTF">2026-06-02T07:39:06Z</dcterms:created>
  <dcterms:modified xsi:type="dcterms:W3CDTF">2026-06-02T07:39:06Z</dcterms:modified>
</cp:coreProperties>
</file>

<file path=docProps/custom.xml><?xml version="1.0" encoding="utf-8"?>
<Properties xmlns="http://schemas.openxmlformats.org/officeDocument/2006/custom-properties" xmlns:vt="http://schemas.openxmlformats.org/officeDocument/2006/docPropsVTypes"/>
</file>